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02A840" w14:textId="3C8BA322" w:rsidR="00580055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Zadaća je </w:t>
      </w:r>
      <w:r w:rsidR="002302C8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3 boda</w:t>
      </w:r>
      <w:r w:rsidR="00E45BCC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ishod 1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. </w:t>
      </w:r>
    </w:p>
    <w:p w14:paraId="6B4F09FB" w14:textId="77777777" w:rsidR="00E10309" w:rsidRDefault="00883B7A" w:rsidP="002B2D61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daća nije obavezna</w:t>
      </w:r>
      <w:r w:rsidR="00E10309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, ali je svakako korisna za Vas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.</w:t>
      </w:r>
      <w:r w:rsidR="002B2D61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</w:t>
      </w:r>
    </w:p>
    <w:p w14:paraId="175FA8E2" w14:textId="5A78E752" w:rsidR="002B2D61" w:rsidRPr="001C5754" w:rsidRDefault="002B2D61" w:rsidP="002B2D61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Rok za predati zadaću je 28.02.2025.</w:t>
      </w:r>
    </w:p>
    <w:p w14:paraId="702B9B19" w14:textId="7CE75EFF" w:rsidR="004C60E3" w:rsidRPr="00872F07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FF0000"/>
          <w:sz w:val="24"/>
          <w:szCs w:val="28"/>
          <w:lang w:eastAsia="hr-HR"/>
        </w:rPr>
      </w:pPr>
      <w:r w:rsidRPr="00872F07">
        <w:rPr>
          <w:rFonts w:ascii="Arial" w:hAnsi="Arial" w:cs="Arial"/>
          <w:b/>
          <w:bCs/>
          <w:color w:val="0070C0"/>
          <w:sz w:val="24"/>
          <w:szCs w:val="28"/>
          <w:lang w:eastAsia="hr-HR"/>
        </w:rPr>
        <w:t xml:space="preserve">Provjera zadaće će biti od strane nastavnika koji će provjeriti </w:t>
      </w:r>
      <w:r w:rsidR="002302C8" w:rsidRPr="00872F07">
        <w:rPr>
          <w:rFonts w:ascii="Arial" w:hAnsi="Arial" w:cs="Arial"/>
          <w:b/>
          <w:bCs/>
          <w:color w:val="0070C0"/>
          <w:sz w:val="24"/>
          <w:szCs w:val="28"/>
          <w:u w:val="single"/>
          <w:lang w:eastAsia="hr-HR"/>
        </w:rPr>
        <w:t>valjanost</w:t>
      </w:r>
      <w:r w:rsidR="002302C8" w:rsidRPr="00872F07">
        <w:rPr>
          <w:rFonts w:ascii="Arial" w:hAnsi="Arial" w:cs="Arial"/>
          <w:b/>
          <w:bCs/>
          <w:color w:val="0070C0"/>
          <w:sz w:val="24"/>
          <w:szCs w:val="28"/>
          <w:lang w:eastAsia="hr-HR"/>
        </w:rPr>
        <w:t xml:space="preserve"> navedenih linkova, </w:t>
      </w:r>
      <w:r w:rsidR="002302C8" w:rsidRPr="00872F07">
        <w:rPr>
          <w:rFonts w:ascii="Arial" w:hAnsi="Arial" w:cs="Arial"/>
          <w:b/>
          <w:bCs/>
          <w:color w:val="0070C0"/>
          <w:sz w:val="24"/>
          <w:szCs w:val="28"/>
          <w:u w:val="single"/>
          <w:lang w:eastAsia="hr-HR"/>
        </w:rPr>
        <w:t>točnost</w:t>
      </w:r>
      <w:r w:rsidR="002302C8" w:rsidRPr="00872F07">
        <w:rPr>
          <w:rFonts w:ascii="Arial" w:hAnsi="Arial" w:cs="Arial"/>
          <w:b/>
          <w:bCs/>
          <w:color w:val="0070C0"/>
          <w:sz w:val="24"/>
          <w:szCs w:val="28"/>
          <w:lang w:eastAsia="hr-HR"/>
        </w:rPr>
        <w:t xml:space="preserve"> </w:t>
      </w:r>
      <w:r w:rsidR="00872F07">
        <w:rPr>
          <w:rFonts w:ascii="Arial" w:hAnsi="Arial" w:cs="Arial"/>
          <w:b/>
          <w:bCs/>
          <w:color w:val="0070C0"/>
          <w:sz w:val="24"/>
          <w:szCs w:val="28"/>
          <w:lang w:eastAsia="hr-HR"/>
        </w:rPr>
        <w:t xml:space="preserve">navedenih </w:t>
      </w:r>
      <w:r w:rsidR="002302C8" w:rsidRPr="00872F07">
        <w:rPr>
          <w:rFonts w:ascii="Arial" w:hAnsi="Arial" w:cs="Arial"/>
          <w:b/>
          <w:bCs/>
          <w:color w:val="0070C0"/>
          <w:sz w:val="24"/>
          <w:szCs w:val="28"/>
          <w:lang w:eastAsia="hr-HR"/>
        </w:rPr>
        <w:t>informacija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.</w:t>
      </w:r>
      <w:r w:rsidR="002302C8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</w:t>
      </w:r>
      <w:r w:rsidR="002302C8" w:rsidRPr="00872F07">
        <w:rPr>
          <w:rFonts w:ascii="Arial" w:hAnsi="Arial" w:cs="Arial"/>
          <w:b/>
          <w:bCs/>
          <w:color w:val="FF0000"/>
          <w:sz w:val="24"/>
          <w:szCs w:val="28"/>
          <w:lang w:eastAsia="hr-HR"/>
        </w:rPr>
        <w:t>Svi elementi moraju biti prisutni i točni za ostvariti bodove iz zadaće.</w:t>
      </w:r>
    </w:p>
    <w:p w14:paraId="527577D2" w14:textId="77777777" w:rsidR="004C60E3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</w:p>
    <w:p w14:paraId="6D6287E8" w14:textId="53E9FC00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Uvod</w:t>
      </w:r>
    </w:p>
    <w:p w14:paraId="7804CBF5" w14:textId="7B12B033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Čestitam! Napokon ste sa svojim kolegama uspjeli pokrenuti vlastitu tvrtku „</w:t>
      </w:r>
      <w:r w:rsidR="0065491B">
        <w:rPr>
          <w:rFonts w:ascii="Arial" w:hAnsi="Arial" w:cs="Arial"/>
          <w:bCs/>
          <w:color w:val="000000"/>
          <w:sz w:val="24"/>
          <w:szCs w:val="28"/>
          <w:lang w:eastAsia="hr-HR"/>
        </w:rPr>
        <w:t>AI-Design</w:t>
      </w: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“ koja je sve </w:t>
      </w: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više prepoznata</w:t>
      </w: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na tržištu. Međutim više ne možete raditi sa svoga laptopa, već morate zakupiti uredske prostore i zaposliti još nekoliko ljudi što zahtjeva nabavku IT opreme. Vama to naravno nije problem, pošto ste slušali kolegij Uvod u računalne mreže tako da sve znate. </w:t>
      </w: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sym w:font="Wingdings" w:char="F04A"/>
      </w:r>
    </w:p>
    <w:p w14:paraId="6B117FCB" w14:textId="77777777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19609073" w14:textId="77777777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htjevi Vašeg novog ureda su slijedeći:</w:t>
      </w:r>
    </w:p>
    <w:p w14:paraId="28924F70" w14:textId="77777777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0FFE565B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Ured ima 6 prostorija, a u svakoj prostoriji će biti po minimalno 3 zaposlena. Svaki zaposlenik na stolu imat će računalo i telefon.</w:t>
      </w:r>
    </w:p>
    <w:p w14:paraId="2B438C4B" w14:textId="3B1118FC" w:rsidR="00A60A6F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U firmi također imate i dva servera koji osim što drže sve važne podatke služe i kao DHCP i FTP server, ali služe i kao testni serveri za aplikacije koje programeri testiraju.</w:t>
      </w:r>
      <w:r w:rsidR="00097D12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</w:t>
      </w:r>
    </w:p>
    <w:p w14:paraId="7E531B37" w14:textId="77777777" w:rsidR="00CC291D" w:rsidRPr="004907C8" w:rsidRDefault="00CC291D" w:rsidP="00CC291D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Serveri moraju imati (svaki) minimalno 32 GB RAM memorije, i7 procesor, ukupni kapacitet SSD diskova od 1 TB i ukupni kapacitet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HardDiskova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od 8 TB</w:t>
      </w:r>
    </w:p>
    <w:p w14:paraId="693923D2" w14:textId="77777777" w:rsidR="00CC291D" w:rsidRPr="004907C8" w:rsidRDefault="00CC291D" w:rsidP="00CC291D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Također u Vašoj mreži će postojati i dva mrežna diska svaki ukupnog korisnog kapaciteta od 8 TB uz uvjet da diskovi moraju biti redundantni (ako otkaže jedan da i dalje možete pristupiti podacima)</w:t>
      </w:r>
    </w:p>
    <w:p w14:paraId="5969EBAA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Za izlaz na Internet imate ne jedan, već dva linka od dva različita pružatelja usluga.</w:t>
      </w:r>
    </w:p>
    <w:p w14:paraId="4F82D177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Vaša računala moraju imati dovoljno resursa da se na njima vrte aplikacije kao što su Adobe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After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Effects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i 3Dmax</w:t>
      </w:r>
    </w:p>
    <w:p w14:paraId="2E2E5421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Telefoni koje ćete kupiti moraju se moći napajati putem mrežnog preklopnika (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PoE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funkcionalnost-engl. Power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over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Ethernet)</w:t>
      </w:r>
    </w:p>
    <w:p w14:paraId="425E48A2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Za potrebe bežičnog spajanja morate odabrati 4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Bežićne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pristupne točke koje se mogu konfigurirati da rade u grupi (engl.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Cluster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) i to do 8 komada odjednom, moraju podržavati 802.11 n standard, moraju se moći napajati putem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PoE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funkcionalnosti na preklopniku i moraju imati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Captivate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portal funkcionalnost.</w:t>
      </w:r>
    </w:p>
    <w:p w14:paraId="3615561B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Mrežni printeri (njih 6) moraju moći printati putem bežične mreže, ali moraju moći istovremeno skenirati i kopirati i to sve u boji.</w:t>
      </w:r>
    </w:p>
    <w:p w14:paraId="6B9508D2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Mrežni preklopnik mora imati minimalno 24 porta (preporuka je 48) i mora moći pružiti </w:t>
      </w:r>
      <w:proofErr w:type="spellStart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PoE</w:t>
      </w:r>
      <w:proofErr w:type="spellEnd"/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funkcionalnost za telefone i bežične pristupne točke, brzina portova (svakog pojedinog) mora biti 1 Gbps.</w:t>
      </w:r>
    </w:p>
    <w:p w14:paraId="4F805746" w14:textId="77777777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Naravno da bi to sve povezali potrebno je kupiti i mrežne kabele za svaki uređaj koji se spaja na preklopnik. Imajte na umu da je najveća udaljenost od preklopnika do krajnjeg računala 10 m.</w:t>
      </w:r>
    </w:p>
    <w:p w14:paraId="09A1035B" w14:textId="6876BC74" w:rsidR="00A60A6F" w:rsidRPr="004907C8" w:rsidRDefault="00A60A6F" w:rsidP="00A60A6F">
      <w:pPr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4907C8">
        <w:rPr>
          <w:rFonts w:ascii="Arial" w:hAnsi="Arial" w:cs="Arial"/>
          <w:bCs/>
          <w:color w:val="000000"/>
          <w:sz w:val="24"/>
          <w:szCs w:val="28"/>
          <w:lang w:eastAsia="hr-HR"/>
        </w:rPr>
        <w:t>Sve ostale elemente poput miševa, tipkovnica, zvučnika, kamera i ostale periferije kupite prema vlastitom nahođenju…</w:t>
      </w:r>
    </w:p>
    <w:p w14:paraId="010A7542" w14:textId="77777777" w:rsidR="00A60A6F" w:rsidRPr="004907C8" w:rsidRDefault="00A60A6F" w:rsidP="00A60A6F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09410520" w14:textId="00575E82" w:rsidR="00A60A6F" w:rsidRPr="00DC64F5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0000"/>
          <w:sz w:val="24"/>
          <w:szCs w:val="28"/>
          <w:lang w:eastAsia="hr-HR"/>
        </w:rPr>
      </w:pPr>
      <w:r w:rsidRPr="00DC64F5">
        <w:rPr>
          <w:rFonts w:ascii="Arial" w:hAnsi="Arial" w:cs="Arial"/>
          <w:b/>
          <w:color w:val="000000"/>
          <w:sz w:val="24"/>
          <w:szCs w:val="28"/>
          <w:lang w:eastAsia="hr-HR"/>
        </w:rPr>
        <w:t xml:space="preserve">Na raspolaganju za sve imate </w:t>
      </w:r>
      <w:r w:rsidR="00F075D1" w:rsidRPr="00DC64F5">
        <w:rPr>
          <w:rFonts w:ascii="Arial" w:hAnsi="Arial" w:cs="Arial"/>
          <w:b/>
          <w:color w:val="000000"/>
          <w:sz w:val="24"/>
          <w:szCs w:val="28"/>
          <w:lang w:eastAsia="hr-HR"/>
        </w:rPr>
        <w:t>5</w:t>
      </w:r>
      <w:r w:rsidR="0065491B" w:rsidRPr="00DC64F5">
        <w:rPr>
          <w:rFonts w:ascii="Arial" w:hAnsi="Arial" w:cs="Arial"/>
          <w:b/>
          <w:color w:val="000000"/>
          <w:sz w:val="24"/>
          <w:szCs w:val="28"/>
          <w:lang w:eastAsia="hr-HR"/>
        </w:rPr>
        <w:t>0</w:t>
      </w:r>
      <w:r w:rsidRPr="00DC64F5">
        <w:rPr>
          <w:rFonts w:ascii="Arial" w:hAnsi="Arial" w:cs="Arial"/>
          <w:b/>
          <w:color w:val="000000"/>
          <w:sz w:val="24"/>
          <w:szCs w:val="28"/>
          <w:lang w:eastAsia="hr-HR"/>
        </w:rPr>
        <w:t xml:space="preserve"> 000 </w:t>
      </w:r>
      <w:r w:rsidR="0065491B" w:rsidRPr="00DC64F5">
        <w:rPr>
          <w:rFonts w:ascii="Arial" w:hAnsi="Arial" w:cs="Arial"/>
          <w:b/>
          <w:color w:val="000000"/>
          <w:sz w:val="24"/>
          <w:szCs w:val="28"/>
          <w:lang w:eastAsia="hr-HR"/>
        </w:rPr>
        <w:t>€</w:t>
      </w:r>
    </w:p>
    <w:p w14:paraId="1E6E4D2F" w14:textId="77777777" w:rsidR="00A60A6F" w:rsidRPr="004907C8" w:rsidRDefault="00A60A6F" w:rsidP="00A60A6F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7D18C93E" w14:textId="585811EA" w:rsidR="0065491B" w:rsidRDefault="00A60A6F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Za pisanje zadaće </w:t>
      </w:r>
      <w:r w:rsidR="00CF3A9F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koristite ovaj dokument i </w:t>
      </w:r>
      <w:r w:rsidR="0065491B">
        <w:rPr>
          <w:rFonts w:ascii="Arial" w:hAnsi="Arial" w:cs="Arial"/>
          <w:bCs/>
          <w:color w:val="000000"/>
          <w:sz w:val="24"/>
          <w:szCs w:val="28"/>
          <w:lang w:eastAsia="hr-HR"/>
        </w:rPr>
        <w:t>slijedite upute u nastavku.</w:t>
      </w:r>
    </w:p>
    <w:p w14:paraId="65BFE7FC" w14:textId="69A624F3" w:rsidR="0065491B" w:rsidRDefault="0065491B" w:rsidP="00A60A6F">
      <w:pPr>
        <w:rPr>
          <w:rFonts w:ascii="Arial" w:hAnsi="Arial" w:cs="Arial"/>
          <w:b/>
          <w:color w:val="000000"/>
          <w:sz w:val="24"/>
          <w:szCs w:val="28"/>
          <w:lang w:eastAsia="hr-HR"/>
        </w:rPr>
      </w:pPr>
      <w:r w:rsidRPr="00815B6F">
        <w:rPr>
          <w:rFonts w:ascii="Arial" w:hAnsi="Arial" w:cs="Arial"/>
          <w:b/>
          <w:color w:val="000000"/>
          <w:sz w:val="24"/>
          <w:szCs w:val="28"/>
          <w:lang w:eastAsia="hr-HR"/>
        </w:rPr>
        <w:t>Odabran</w:t>
      </w:r>
      <w:r w:rsidR="00815B6F" w:rsidRPr="00815B6F">
        <w:rPr>
          <w:rFonts w:ascii="Arial" w:hAnsi="Arial" w:cs="Arial"/>
          <w:b/>
          <w:color w:val="000000"/>
          <w:sz w:val="24"/>
          <w:szCs w:val="28"/>
          <w:lang w:eastAsia="hr-HR"/>
        </w:rPr>
        <w:t>e komponente</w:t>
      </w:r>
      <w:r w:rsidRPr="00815B6F">
        <w:rPr>
          <w:rFonts w:ascii="Arial" w:hAnsi="Arial" w:cs="Arial"/>
          <w:b/>
          <w:color w:val="000000"/>
          <w:sz w:val="24"/>
          <w:szCs w:val="28"/>
          <w:lang w:eastAsia="hr-HR"/>
        </w:rPr>
        <w:t>:</w:t>
      </w:r>
    </w:p>
    <w:p w14:paraId="787B81E7" w14:textId="77777777" w:rsidR="00815B6F" w:rsidRPr="00815B6F" w:rsidRDefault="00815B6F" w:rsidP="00A60A6F">
      <w:pPr>
        <w:rPr>
          <w:rFonts w:ascii="Arial" w:hAnsi="Arial" w:cs="Arial"/>
          <w:b/>
          <w:color w:val="000000"/>
          <w:sz w:val="24"/>
          <w:szCs w:val="28"/>
          <w:lang w:eastAsia="hr-HR"/>
        </w:rPr>
      </w:pPr>
    </w:p>
    <w:p w14:paraId="73ACB20C" w14:textId="5AA1C6E5" w:rsidR="00815B6F" w:rsidRPr="00815B6F" w:rsidRDefault="0065491B" w:rsidP="00A60A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Karakteristike računal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789C26AC" w14:textId="4686FEA9" w:rsidR="002916FC" w:rsidRDefault="00815B6F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(</w:t>
      </w:r>
      <w:r w:rsidR="0065491B">
        <w:rPr>
          <w:rFonts w:ascii="Arial" w:hAnsi="Arial" w:cs="Arial"/>
          <w:bCs/>
          <w:color w:val="000000"/>
          <w:sz w:val="24"/>
          <w:szCs w:val="28"/>
          <w:lang w:eastAsia="hr-HR"/>
        </w:rPr>
        <w:t>CPU, grafička kartica, matična ploča, RAM memorija, diskovi za pohranu podataka</w:t>
      </w: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, mrežna kartica)</w:t>
      </w:r>
      <w:r w:rsidR="0065491B">
        <w:rPr>
          <w:rFonts w:ascii="Arial" w:hAnsi="Arial" w:cs="Arial"/>
          <w:bCs/>
          <w:color w:val="000000"/>
          <w:sz w:val="24"/>
          <w:szCs w:val="28"/>
          <w:lang w:eastAsia="hr-HR"/>
        </w:rPr>
        <w:t>:</w:t>
      </w:r>
    </w:p>
    <w:p w14:paraId="7435C18E" w14:textId="1D613F65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</w:t>
      </w:r>
      <w:r w:rsidR="00815B6F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na proizvod</w:t>
      </w: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:</w:t>
      </w:r>
    </w:p>
    <w:p w14:paraId="086159E2" w14:textId="36C9D7BD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15D04932" w14:textId="77777777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6EE6B295" w14:textId="38E1CFB5" w:rsidR="00815B6F" w:rsidRPr="00815B6F" w:rsidRDefault="00815B6F" w:rsidP="00A60A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Karakteristike server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51930188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(CPU, grafička kartica, matična ploča, RAM memorija, diskovi za pohranu podataka, mrežna kartica):</w:t>
      </w:r>
    </w:p>
    <w:p w14:paraId="0FAE9CAB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38BD12EE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722B613D" w14:textId="77777777" w:rsidR="00815B6F" w:rsidRDefault="00815B6F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0595BB95" w14:textId="2B214F7C" w:rsidR="00815B6F" w:rsidRDefault="00815B6F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Karakteristike mrežnih diskov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:</w:t>
      </w:r>
    </w:p>
    <w:p w14:paraId="1790FF62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Kapacitet:</w:t>
      </w:r>
    </w:p>
    <w:p w14:paraId="45E64BF3" w14:textId="38CA4010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Visoka dostupnost diskova (opis):</w:t>
      </w:r>
    </w:p>
    <w:p w14:paraId="2F4A6850" w14:textId="5B90324B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549089C5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5A49E485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531E3841" w14:textId="3FFB1470" w:rsidR="00815B6F" w:rsidRP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Karakteristike bežičnih pristupnih točaka (Access </w:t>
      </w:r>
      <w:proofErr w:type="spellStart"/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Point</w:t>
      </w:r>
      <w:proofErr w:type="spellEnd"/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)</w:t>
      </w:r>
      <w:r w:rsidR="006F61BB" w:rsidRP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 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3C412756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ogućnosti:</w:t>
      </w:r>
    </w:p>
    <w:p w14:paraId="00F0AD74" w14:textId="42B1DB91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2C3AE4F4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648CF377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23C10817" w14:textId="509360E0" w:rsidR="00815B6F" w:rsidRP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Karakteristike mrežnih preklopnik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 (0,3B)</w:t>
      </w: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66A5AC05" w14:textId="4680FBD5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ogućnosti:</w:t>
      </w:r>
    </w:p>
    <w:p w14:paraId="7CC51893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304CBAA9" w14:textId="77777777" w:rsidR="00815B6F" w:rsidRDefault="00815B6F" w:rsidP="00815B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710A30BE" w14:textId="77777777" w:rsidR="00815B6F" w:rsidRDefault="00815B6F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7DCAA61C" w14:textId="1E57C077" w:rsidR="00CC291D" w:rsidRPr="00815B6F" w:rsidRDefault="00CC291D" w:rsidP="00CC291D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Karakteristike mrežnih </w:t>
      </w:r>
      <w: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printer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625385EB" w14:textId="77777777" w:rsidR="00CC291D" w:rsidRDefault="00CC291D" w:rsidP="00CC291D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ogućnosti:</w:t>
      </w:r>
    </w:p>
    <w:p w14:paraId="39456B0D" w14:textId="77777777" w:rsidR="00CC291D" w:rsidRDefault="00CC291D" w:rsidP="00CC291D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3728B408" w14:textId="77777777" w:rsidR="00CC291D" w:rsidRDefault="00CC291D" w:rsidP="00CC291D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377E27D3" w14:textId="77777777" w:rsidR="00CC291D" w:rsidRDefault="00CC29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30525356" w14:textId="5BAA3BAE" w:rsidR="003B74E4" w:rsidRPr="00815B6F" w:rsidRDefault="003B74E4" w:rsidP="003B74E4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Karakteristike </w:t>
      </w:r>
      <w: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IP telefona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6153D83E" w14:textId="77777777" w:rsidR="003B74E4" w:rsidRDefault="003B74E4" w:rsidP="003B74E4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ogućnosti:</w:t>
      </w:r>
    </w:p>
    <w:p w14:paraId="689B9FBB" w14:textId="77777777" w:rsidR="003B74E4" w:rsidRDefault="003B74E4" w:rsidP="003B74E4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354BC7A3" w14:textId="77777777" w:rsidR="003B74E4" w:rsidRDefault="003B74E4" w:rsidP="003B74E4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:</w:t>
      </w:r>
    </w:p>
    <w:p w14:paraId="0FF7CBCE" w14:textId="77777777" w:rsidR="003B74E4" w:rsidRDefault="003B74E4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402F6787" w14:textId="2BF19A21" w:rsidR="0065491B" w:rsidRPr="00815B6F" w:rsidRDefault="0065491B" w:rsidP="00A60A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Internet priključak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0352E64C" w14:textId="0BF60E75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Karakteristike:</w:t>
      </w:r>
    </w:p>
    <w:p w14:paraId="71FAEA65" w14:textId="0D3C9324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ink na proizvod:</w:t>
      </w:r>
    </w:p>
    <w:p w14:paraId="6B63B05C" w14:textId="78664386" w:rsidR="0065491B" w:rsidRDefault="0065491B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Cijena</w:t>
      </w:r>
      <w:r w:rsidR="00815B6F">
        <w:rPr>
          <w:rFonts w:ascii="Arial" w:hAnsi="Arial" w:cs="Arial"/>
          <w:bCs/>
          <w:color w:val="000000"/>
          <w:sz w:val="24"/>
          <w:szCs w:val="28"/>
          <w:lang w:eastAsia="hr-HR"/>
        </w:rPr>
        <w:t>:</w:t>
      </w:r>
    </w:p>
    <w:p w14:paraId="59E9882F" w14:textId="77777777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5E6485EC" w14:textId="34022487" w:rsidR="0009231D" w:rsidRP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</w:pPr>
      <w:r w:rsidRPr="0009231D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lastRenderedPageBreak/>
        <w:t>Ostalo (linkovi i cijene)</w:t>
      </w:r>
      <w:r w:rsidR="006F61BB" w:rsidRP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 xml:space="preserve"> </w:t>
      </w:r>
      <w:r w:rsidR="006F61BB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="006F61BB"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506A1BD8" w14:textId="64443B34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režni kabeli:</w:t>
      </w:r>
    </w:p>
    <w:p w14:paraId="2457AE1C" w14:textId="404A1AE0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Tipkovnice:</w:t>
      </w:r>
    </w:p>
    <w:p w14:paraId="72D9F845" w14:textId="50447C45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iš:</w:t>
      </w:r>
    </w:p>
    <w:p w14:paraId="00299E22" w14:textId="5028D026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Kamere:</w:t>
      </w:r>
    </w:p>
    <w:p w14:paraId="71E608B5" w14:textId="2F263973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Zvučnici:</w:t>
      </w:r>
    </w:p>
    <w:p w14:paraId="15061399" w14:textId="77777777" w:rsidR="00DA7674" w:rsidRDefault="00DA7674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6B3C9E6C" w14:textId="6EDDA565" w:rsidR="00DA7674" w:rsidRDefault="00DA7674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AI software (cijena</w:t>
      </w:r>
      <w:r w:rsidR="0056136D"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godišnje</w:t>
      </w: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 xml:space="preserve"> pretplate) s mogućnostima generiranja </w:t>
      </w:r>
      <w:r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(0,3B)</w:t>
      </w:r>
      <w:r w:rsidRPr="00815B6F">
        <w:rPr>
          <w:rFonts w:ascii="Arial" w:hAnsi="Arial" w:cs="Arial"/>
          <w:bCs/>
          <w:color w:val="000000"/>
          <w:sz w:val="24"/>
          <w:szCs w:val="28"/>
          <w:u w:val="single"/>
          <w:lang w:eastAsia="hr-HR"/>
        </w:rPr>
        <w:t>:</w:t>
      </w:r>
    </w:p>
    <w:p w14:paraId="4F55FB5F" w14:textId="6C8C49D3" w:rsidR="00DA7674" w:rsidRPr="00DA7674" w:rsidRDefault="00DA7674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DA7674">
        <w:rPr>
          <w:rFonts w:ascii="Arial" w:hAnsi="Arial" w:cs="Arial"/>
          <w:bCs/>
          <w:color w:val="000000"/>
          <w:sz w:val="24"/>
          <w:szCs w:val="28"/>
          <w:lang w:eastAsia="hr-HR"/>
        </w:rPr>
        <w:t>Slike</w:t>
      </w:r>
    </w:p>
    <w:p w14:paraId="1B97DF13" w14:textId="6704C8FB" w:rsidR="00DA7674" w:rsidRPr="00DA7674" w:rsidRDefault="00DA7674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DA7674">
        <w:rPr>
          <w:rFonts w:ascii="Arial" w:hAnsi="Arial" w:cs="Arial"/>
          <w:bCs/>
          <w:color w:val="000000"/>
          <w:sz w:val="24"/>
          <w:szCs w:val="28"/>
          <w:lang w:eastAsia="hr-HR"/>
        </w:rPr>
        <w:t>Teksta</w:t>
      </w:r>
    </w:p>
    <w:p w14:paraId="0080A7A1" w14:textId="3764D8A4" w:rsidR="00DA7674" w:rsidRPr="00DA7674" w:rsidRDefault="00DA7674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 w:rsidRPr="00DA7674">
        <w:rPr>
          <w:rFonts w:ascii="Arial" w:hAnsi="Arial" w:cs="Arial"/>
          <w:bCs/>
          <w:color w:val="000000"/>
          <w:sz w:val="24"/>
          <w:szCs w:val="28"/>
          <w:lang w:eastAsia="hr-HR"/>
        </w:rPr>
        <w:t>Vide</w:t>
      </w:r>
      <w:r w:rsidR="00D7440A">
        <w:rPr>
          <w:rFonts w:ascii="Arial" w:hAnsi="Arial" w:cs="Arial"/>
          <w:bCs/>
          <w:color w:val="000000"/>
          <w:sz w:val="24"/>
          <w:szCs w:val="28"/>
          <w:lang w:eastAsia="hr-HR"/>
        </w:rPr>
        <w:t>a</w:t>
      </w:r>
    </w:p>
    <w:p w14:paraId="4D347C7F" w14:textId="771B16C8" w:rsidR="00DA7674" w:rsidRDefault="00D7440A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Ljudskog g</w:t>
      </w:r>
      <w:r w:rsidR="00DA7674" w:rsidRPr="00DA7674">
        <w:rPr>
          <w:rFonts w:ascii="Arial" w:hAnsi="Arial" w:cs="Arial"/>
          <w:bCs/>
          <w:color w:val="000000"/>
          <w:sz w:val="24"/>
          <w:szCs w:val="28"/>
          <w:lang w:eastAsia="hr-HR"/>
        </w:rPr>
        <w:t>lasa</w:t>
      </w:r>
    </w:p>
    <w:p w14:paraId="03C95122" w14:textId="41F4FAD2" w:rsidR="00D7440A" w:rsidRPr="00DA7674" w:rsidRDefault="00D7440A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Glazbe</w:t>
      </w:r>
    </w:p>
    <w:p w14:paraId="3EC54B5A" w14:textId="33207C72" w:rsidR="00DA7674" w:rsidRPr="00DA7674" w:rsidRDefault="00D7440A" w:rsidP="00DA7674">
      <w:pPr>
        <w:pStyle w:val="ListParagraph"/>
        <w:numPr>
          <w:ilvl w:val="0"/>
          <w:numId w:val="34"/>
        </w:numPr>
        <w:rPr>
          <w:rFonts w:ascii="Arial" w:hAnsi="Arial" w:cs="Arial"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Cs/>
          <w:color w:val="000000"/>
          <w:sz w:val="24"/>
          <w:szCs w:val="28"/>
          <w:lang w:eastAsia="hr-HR"/>
        </w:rPr>
        <w:t>Mogućnosti p</w:t>
      </w:r>
      <w:r w:rsidR="00DA7674" w:rsidRPr="00DA7674">
        <w:rPr>
          <w:rFonts w:ascii="Arial" w:hAnsi="Arial" w:cs="Arial"/>
          <w:bCs/>
          <w:color w:val="000000"/>
          <w:sz w:val="24"/>
          <w:szCs w:val="28"/>
          <w:lang w:eastAsia="hr-HR"/>
        </w:rPr>
        <w:t>rovjeru je li neki tekst izrađen od strane AI</w:t>
      </w:r>
    </w:p>
    <w:p w14:paraId="66961B97" w14:textId="77777777" w:rsidR="0009231D" w:rsidRDefault="0009231D" w:rsidP="00A60A6F">
      <w:pPr>
        <w:rPr>
          <w:rFonts w:ascii="Arial" w:hAnsi="Arial" w:cs="Arial"/>
          <w:bCs/>
          <w:color w:val="000000"/>
          <w:sz w:val="24"/>
          <w:szCs w:val="28"/>
          <w:lang w:eastAsia="hr-HR"/>
        </w:rPr>
      </w:pPr>
    </w:p>
    <w:p w14:paraId="42D64AF3" w14:textId="7CF9F580" w:rsidR="0009231D" w:rsidRPr="0009231D" w:rsidRDefault="0009231D" w:rsidP="00A60A6F">
      <w:pPr>
        <w:rPr>
          <w:b/>
          <w:u w:val="single"/>
        </w:rPr>
      </w:pPr>
      <w:r w:rsidRPr="0009231D">
        <w:rPr>
          <w:rFonts w:ascii="Arial" w:hAnsi="Arial" w:cs="Arial"/>
          <w:b/>
          <w:color w:val="000000"/>
          <w:sz w:val="24"/>
          <w:szCs w:val="28"/>
          <w:u w:val="single"/>
          <w:lang w:eastAsia="hr-HR"/>
        </w:rPr>
        <w:t>Ukupno cijena:</w:t>
      </w:r>
    </w:p>
    <w:sectPr w:rsidR="0009231D" w:rsidRPr="0009231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27" w:right="1418" w:bottom="1701" w:left="1134" w:header="432" w:footer="576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CA16BE" w14:textId="77777777" w:rsidR="008D4611" w:rsidRDefault="008D4611">
      <w:r>
        <w:separator/>
      </w:r>
    </w:p>
  </w:endnote>
  <w:endnote w:type="continuationSeparator" w:id="0">
    <w:p w14:paraId="5D29AF46" w14:textId="77777777" w:rsidR="008D4611" w:rsidRDefault="008D4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NewRoman"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37F56" w14:textId="77777777" w:rsidR="00704315" w:rsidRDefault="00704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6F14B" w14:textId="77777777" w:rsidR="002916FC" w:rsidRDefault="00001DE1">
    <w:pPr>
      <w:jc w:val="center"/>
    </w:pPr>
    <w:r>
      <w:rPr>
        <w:rFonts w:cs="Times New Roman"/>
        <w:b/>
        <w:iCs/>
      </w:rP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  <w:r>
      <w:rPr>
        <w:rFonts w:cs="Times New Roman"/>
        <w:b/>
        <w:iCs/>
      </w:rPr>
      <w:t>/</w:t>
    </w:r>
    <w:r>
      <w:rPr>
        <w:rFonts w:cs="Times New Roman"/>
        <w:b/>
        <w:iCs/>
      </w:rPr>
      <w:fldChar w:fldCharType="begin"/>
    </w:r>
    <w:r>
      <w:instrText>NUMPAGES</w:instrText>
    </w:r>
    <w:r>
      <w:fldChar w:fldCharType="separate"/>
    </w:r>
    <w:r>
      <w:t>3</w:t>
    </w:r>
    <w:r>
      <w:fldChar w:fldCharType="end"/>
    </w:r>
  </w:p>
  <w:p w14:paraId="7D33868F" w14:textId="77777777" w:rsidR="002916FC" w:rsidRDefault="002916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2BE7E2" w14:textId="77777777" w:rsidR="00704315" w:rsidRDefault="00704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764021" w14:textId="77777777" w:rsidR="008D4611" w:rsidRDefault="008D4611">
      <w:r>
        <w:separator/>
      </w:r>
    </w:p>
  </w:footnote>
  <w:footnote w:type="continuationSeparator" w:id="0">
    <w:p w14:paraId="4FDD95B0" w14:textId="77777777" w:rsidR="008D4611" w:rsidRDefault="008D4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51F24" w14:textId="77777777" w:rsidR="00704315" w:rsidRDefault="00704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2C857" w14:textId="77777777" w:rsidR="002916FC" w:rsidRDefault="002916FC">
    <w:pPr>
      <w:pStyle w:val="Header"/>
    </w:pPr>
  </w:p>
  <w:tbl>
    <w:tblPr>
      <w:tblStyle w:val="TableGrid"/>
      <w:tblW w:w="9344" w:type="dxa"/>
      <w:tblLook w:val="04A0" w:firstRow="1" w:lastRow="0" w:firstColumn="1" w:lastColumn="0" w:noHBand="0" w:noVBand="1"/>
    </w:tblPr>
    <w:tblGrid>
      <w:gridCol w:w="2924"/>
      <w:gridCol w:w="6420"/>
    </w:tblGrid>
    <w:tr w:rsidR="002916FC" w14:paraId="7340AAB0" w14:textId="77777777">
      <w:tc>
        <w:tcPr>
          <w:tcW w:w="2875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6FDC81DA" w14:textId="53D2D21B" w:rsidR="002916FC" w:rsidRDefault="00453316">
          <w:pPr>
            <w:pStyle w:val="Header"/>
          </w:pPr>
          <w:r>
            <w:rPr>
              <w:noProof/>
            </w:rPr>
            <w:drawing>
              <wp:inline distT="0" distB="0" distL="0" distR="0" wp14:anchorId="59D34AC5" wp14:editId="19E8562A">
                <wp:extent cx="1719580" cy="504825"/>
                <wp:effectExtent l="0" t="0" r="0" b="9525"/>
                <wp:docPr id="8751035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5103587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958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1DCA4187" w14:textId="160F2B92" w:rsidR="002916FC" w:rsidRDefault="002916FC">
          <w:pPr>
            <w:jc w:val="right"/>
          </w:pPr>
        </w:p>
      </w:tc>
    </w:tr>
  </w:tbl>
  <w:p w14:paraId="12E10931" w14:textId="77777777" w:rsidR="002916FC" w:rsidRDefault="002916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39935D" w14:textId="77777777" w:rsidR="00704315" w:rsidRDefault="00704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93353"/>
    <w:multiLevelType w:val="multilevel"/>
    <w:tmpl w:val="6B2AB22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6401"/>
    <w:multiLevelType w:val="hybridMultilevel"/>
    <w:tmpl w:val="8320C8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553C2"/>
    <w:multiLevelType w:val="hybridMultilevel"/>
    <w:tmpl w:val="06400A5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A23720"/>
    <w:multiLevelType w:val="hybridMultilevel"/>
    <w:tmpl w:val="E5A0B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F7DF4"/>
    <w:multiLevelType w:val="hybridMultilevel"/>
    <w:tmpl w:val="932C7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52001"/>
    <w:multiLevelType w:val="multilevel"/>
    <w:tmpl w:val="E77E630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803F4"/>
    <w:multiLevelType w:val="multilevel"/>
    <w:tmpl w:val="C24C925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50D6A"/>
    <w:multiLevelType w:val="hybridMultilevel"/>
    <w:tmpl w:val="84648E1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687871"/>
    <w:multiLevelType w:val="hybridMultilevel"/>
    <w:tmpl w:val="098E0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67211"/>
    <w:multiLevelType w:val="hybridMultilevel"/>
    <w:tmpl w:val="9A08B7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C792E"/>
    <w:multiLevelType w:val="multilevel"/>
    <w:tmpl w:val="4BE2AEC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F6D5F"/>
    <w:multiLevelType w:val="hybridMultilevel"/>
    <w:tmpl w:val="335839D6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A6589"/>
    <w:multiLevelType w:val="multilevel"/>
    <w:tmpl w:val="256639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425C0"/>
    <w:multiLevelType w:val="multilevel"/>
    <w:tmpl w:val="BE4A96B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C638DB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0C608C"/>
    <w:multiLevelType w:val="hybridMultilevel"/>
    <w:tmpl w:val="4D40E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755FE3"/>
    <w:multiLevelType w:val="hybridMultilevel"/>
    <w:tmpl w:val="4E0EF45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E44A9A"/>
    <w:multiLevelType w:val="hybridMultilevel"/>
    <w:tmpl w:val="5740AD2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C23BA"/>
    <w:multiLevelType w:val="hybridMultilevel"/>
    <w:tmpl w:val="8DB00BE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FB01D9"/>
    <w:multiLevelType w:val="hybridMultilevel"/>
    <w:tmpl w:val="09762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6083B"/>
    <w:multiLevelType w:val="hybridMultilevel"/>
    <w:tmpl w:val="8CAC1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456B3"/>
    <w:multiLevelType w:val="hybridMultilevel"/>
    <w:tmpl w:val="3A30A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4A12DC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D5FA3"/>
    <w:multiLevelType w:val="hybridMultilevel"/>
    <w:tmpl w:val="958EF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0716551"/>
    <w:multiLevelType w:val="hybridMultilevel"/>
    <w:tmpl w:val="64186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DB5743"/>
    <w:multiLevelType w:val="multilevel"/>
    <w:tmpl w:val="C6EA9BF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6" w15:restartNumberingAfterBreak="0">
    <w:nsid w:val="75395BAD"/>
    <w:multiLevelType w:val="hybridMultilevel"/>
    <w:tmpl w:val="D0445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E0695"/>
    <w:multiLevelType w:val="hybridMultilevel"/>
    <w:tmpl w:val="7A6AC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B4B4087"/>
    <w:multiLevelType w:val="multilevel"/>
    <w:tmpl w:val="54106F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B6809CC"/>
    <w:multiLevelType w:val="multilevel"/>
    <w:tmpl w:val="358C920A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710B26"/>
    <w:multiLevelType w:val="hybridMultilevel"/>
    <w:tmpl w:val="D8385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35EFB"/>
    <w:multiLevelType w:val="hybridMultilevel"/>
    <w:tmpl w:val="D36C877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A43276"/>
    <w:multiLevelType w:val="multilevel"/>
    <w:tmpl w:val="4FF6E2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351135">
    <w:abstractNumId w:val="28"/>
  </w:num>
  <w:num w:numId="2" w16cid:durableId="643509124">
    <w:abstractNumId w:val="6"/>
  </w:num>
  <w:num w:numId="3" w16cid:durableId="1957757902">
    <w:abstractNumId w:val="13"/>
  </w:num>
  <w:num w:numId="4" w16cid:durableId="1827739327">
    <w:abstractNumId w:val="0"/>
  </w:num>
  <w:num w:numId="5" w16cid:durableId="988939207">
    <w:abstractNumId w:val="29"/>
  </w:num>
  <w:num w:numId="6" w16cid:durableId="1741518557">
    <w:abstractNumId w:val="5"/>
  </w:num>
  <w:num w:numId="7" w16cid:durableId="1506507916">
    <w:abstractNumId w:val="25"/>
  </w:num>
  <w:num w:numId="8" w16cid:durableId="2000425258">
    <w:abstractNumId w:val="12"/>
  </w:num>
  <w:num w:numId="9" w16cid:durableId="1913618115">
    <w:abstractNumId w:val="32"/>
  </w:num>
  <w:num w:numId="10" w16cid:durableId="1132015156">
    <w:abstractNumId w:val="10"/>
  </w:num>
  <w:num w:numId="11" w16cid:durableId="754518990">
    <w:abstractNumId w:val="30"/>
  </w:num>
  <w:num w:numId="12" w16cid:durableId="1905527014">
    <w:abstractNumId w:val="31"/>
  </w:num>
  <w:num w:numId="13" w16cid:durableId="1965038788">
    <w:abstractNumId w:val="11"/>
  </w:num>
  <w:num w:numId="14" w16cid:durableId="1035277327">
    <w:abstractNumId w:val="18"/>
  </w:num>
  <w:num w:numId="15" w16cid:durableId="2056150274">
    <w:abstractNumId w:val="23"/>
  </w:num>
  <w:num w:numId="16" w16cid:durableId="1719892412">
    <w:abstractNumId w:val="8"/>
  </w:num>
  <w:num w:numId="17" w16cid:durableId="408969383">
    <w:abstractNumId w:val="15"/>
  </w:num>
  <w:num w:numId="18" w16cid:durableId="283968394">
    <w:abstractNumId w:val="21"/>
  </w:num>
  <w:num w:numId="19" w16cid:durableId="465438576">
    <w:abstractNumId w:val="4"/>
  </w:num>
  <w:num w:numId="20" w16cid:durableId="840237619">
    <w:abstractNumId w:val="3"/>
  </w:num>
  <w:num w:numId="21" w16cid:durableId="1380128100">
    <w:abstractNumId w:val="19"/>
  </w:num>
  <w:num w:numId="22" w16cid:durableId="1035153488">
    <w:abstractNumId w:val="7"/>
  </w:num>
  <w:num w:numId="23" w16cid:durableId="111367168">
    <w:abstractNumId w:val="20"/>
  </w:num>
  <w:num w:numId="24" w16cid:durableId="1055278063">
    <w:abstractNumId w:val="26"/>
  </w:num>
  <w:num w:numId="25" w16cid:durableId="1819109462">
    <w:abstractNumId w:val="2"/>
  </w:num>
  <w:num w:numId="26" w16cid:durableId="1740665679">
    <w:abstractNumId w:val="28"/>
  </w:num>
  <w:num w:numId="27" w16cid:durableId="794905897">
    <w:abstractNumId w:val="14"/>
  </w:num>
  <w:num w:numId="28" w16cid:durableId="1515070537">
    <w:abstractNumId w:val="22"/>
  </w:num>
  <w:num w:numId="29" w16cid:durableId="1326132782">
    <w:abstractNumId w:val="1"/>
  </w:num>
  <w:num w:numId="30" w16cid:durableId="1610628163">
    <w:abstractNumId w:val="9"/>
  </w:num>
  <w:num w:numId="31" w16cid:durableId="806628180">
    <w:abstractNumId w:val="27"/>
  </w:num>
  <w:num w:numId="32" w16cid:durableId="1536384823">
    <w:abstractNumId w:val="16"/>
  </w:num>
  <w:num w:numId="33" w16cid:durableId="908730632">
    <w:abstractNumId w:val="17"/>
  </w:num>
  <w:num w:numId="34" w16cid:durableId="184146315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TYyNzExNjQxNTVS0lEKTi0uzszPAykwrwUAgeqGQywAAAA="/>
  </w:docVars>
  <w:rsids>
    <w:rsidRoot w:val="002916FC"/>
    <w:rsid w:val="00001DE1"/>
    <w:rsid w:val="000064C6"/>
    <w:rsid w:val="000233C7"/>
    <w:rsid w:val="000250CC"/>
    <w:rsid w:val="00061F64"/>
    <w:rsid w:val="000649DB"/>
    <w:rsid w:val="00067416"/>
    <w:rsid w:val="0009231D"/>
    <w:rsid w:val="00097D12"/>
    <w:rsid w:val="000A2783"/>
    <w:rsid w:val="000B29BC"/>
    <w:rsid w:val="000E59B3"/>
    <w:rsid w:val="000F1D07"/>
    <w:rsid w:val="000F364C"/>
    <w:rsid w:val="00106CC8"/>
    <w:rsid w:val="0012443C"/>
    <w:rsid w:val="0013270A"/>
    <w:rsid w:val="001349B6"/>
    <w:rsid w:val="00146C85"/>
    <w:rsid w:val="00151A13"/>
    <w:rsid w:val="00166D3F"/>
    <w:rsid w:val="001838A6"/>
    <w:rsid w:val="00186AB9"/>
    <w:rsid w:val="00193467"/>
    <w:rsid w:val="00197377"/>
    <w:rsid w:val="001A0DB7"/>
    <w:rsid w:val="001A42A4"/>
    <w:rsid w:val="001A575B"/>
    <w:rsid w:val="001A72BD"/>
    <w:rsid w:val="001C41CA"/>
    <w:rsid w:val="001C4D70"/>
    <w:rsid w:val="001E0A89"/>
    <w:rsid w:val="001E2CB3"/>
    <w:rsid w:val="001E57B6"/>
    <w:rsid w:val="001F2F8D"/>
    <w:rsid w:val="001F5D71"/>
    <w:rsid w:val="00204A58"/>
    <w:rsid w:val="00205180"/>
    <w:rsid w:val="002162C3"/>
    <w:rsid w:val="00224FCB"/>
    <w:rsid w:val="002302C8"/>
    <w:rsid w:val="00231000"/>
    <w:rsid w:val="00245DAF"/>
    <w:rsid w:val="00250599"/>
    <w:rsid w:val="00273D45"/>
    <w:rsid w:val="002916FC"/>
    <w:rsid w:val="00293504"/>
    <w:rsid w:val="00293A95"/>
    <w:rsid w:val="002B1408"/>
    <w:rsid w:val="002B2D61"/>
    <w:rsid w:val="002B4EA8"/>
    <w:rsid w:val="002B58A0"/>
    <w:rsid w:val="002B5AC4"/>
    <w:rsid w:val="002B7D80"/>
    <w:rsid w:val="002C1A78"/>
    <w:rsid w:val="002C4EB9"/>
    <w:rsid w:val="002C5145"/>
    <w:rsid w:val="002D5B7E"/>
    <w:rsid w:val="002E6AFB"/>
    <w:rsid w:val="002E6B50"/>
    <w:rsid w:val="002F4C62"/>
    <w:rsid w:val="0031750D"/>
    <w:rsid w:val="0032236E"/>
    <w:rsid w:val="00323916"/>
    <w:rsid w:val="00345E10"/>
    <w:rsid w:val="00356B8E"/>
    <w:rsid w:val="00360246"/>
    <w:rsid w:val="003648BA"/>
    <w:rsid w:val="00366349"/>
    <w:rsid w:val="00376445"/>
    <w:rsid w:val="00397DC3"/>
    <w:rsid w:val="003A0072"/>
    <w:rsid w:val="003A6CF5"/>
    <w:rsid w:val="003B3133"/>
    <w:rsid w:val="003B74E4"/>
    <w:rsid w:val="003C2BEE"/>
    <w:rsid w:val="003C4254"/>
    <w:rsid w:val="003C473E"/>
    <w:rsid w:val="003C4FA3"/>
    <w:rsid w:val="003E6727"/>
    <w:rsid w:val="004062EB"/>
    <w:rsid w:val="004318DD"/>
    <w:rsid w:val="00440004"/>
    <w:rsid w:val="00441DEB"/>
    <w:rsid w:val="0045109D"/>
    <w:rsid w:val="00453316"/>
    <w:rsid w:val="004A0E40"/>
    <w:rsid w:val="004A5576"/>
    <w:rsid w:val="004B2201"/>
    <w:rsid w:val="004C231A"/>
    <w:rsid w:val="004C60E3"/>
    <w:rsid w:val="004D021D"/>
    <w:rsid w:val="004D1784"/>
    <w:rsid w:val="004D24D7"/>
    <w:rsid w:val="004D2C95"/>
    <w:rsid w:val="004F1D24"/>
    <w:rsid w:val="005008A3"/>
    <w:rsid w:val="005060E5"/>
    <w:rsid w:val="005308FF"/>
    <w:rsid w:val="00531DD8"/>
    <w:rsid w:val="0054599C"/>
    <w:rsid w:val="005472C2"/>
    <w:rsid w:val="0056136D"/>
    <w:rsid w:val="00562280"/>
    <w:rsid w:val="00572E66"/>
    <w:rsid w:val="00580055"/>
    <w:rsid w:val="005965D7"/>
    <w:rsid w:val="005A5774"/>
    <w:rsid w:val="005A67D8"/>
    <w:rsid w:val="005B068A"/>
    <w:rsid w:val="005C24AB"/>
    <w:rsid w:val="005C2E8D"/>
    <w:rsid w:val="005C467A"/>
    <w:rsid w:val="005D3117"/>
    <w:rsid w:val="005E50EA"/>
    <w:rsid w:val="005F0831"/>
    <w:rsid w:val="005F70B0"/>
    <w:rsid w:val="00602E5C"/>
    <w:rsid w:val="006066FA"/>
    <w:rsid w:val="0061112C"/>
    <w:rsid w:val="00623F5B"/>
    <w:rsid w:val="00635FB7"/>
    <w:rsid w:val="006447FA"/>
    <w:rsid w:val="00651BEB"/>
    <w:rsid w:val="0065491B"/>
    <w:rsid w:val="006623B3"/>
    <w:rsid w:val="006747BC"/>
    <w:rsid w:val="0067759F"/>
    <w:rsid w:val="006876E5"/>
    <w:rsid w:val="006D676A"/>
    <w:rsid w:val="006D680A"/>
    <w:rsid w:val="006E1FD6"/>
    <w:rsid w:val="006E716B"/>
    <w:rsid w:val="006F61BB"/>
    <w:rsid w:val="007013DC"/>
    <w:rsid w:val="00704315"/>
    <w:rsid w:val="00717ADB"/>
    <w:rsid w:val="007306BB"/>
    <w:rsid w:val="00732498"/>
    <w:rsid w:val="00734575"/>
    <w:rsid w:val="007358A9"/>
    <w:rsid w:val="007359E1"/>
    <w:rsid w:val="00746B52"/>
    <w:rsid w:val="00781052"/>
    <w:rsid w:val="00787483"/>
    <w:rsid w:val="007935F5"/>
    <w:rsid w:val="007A1CAE"/>
    <w:rsid w:val="007A5271"/>
    <w:rsid w:val="007E5B22"/>
    <w:rsid w:val="00815B6F"/>
    <w:rsid w:val="008374D0"/>
    <w:rsid w:val="00860764"/>
    <w:rsid w:val="00865B71"/>
    <w:rsid w:val="00872F07"/>
    <w:rsid w:val="008737ED"/>
    <w:rsid w:val="00883B7A"/>
    <w:rsid w:val="00884D18"/>
    <w:rsid w:val="008A5F8C"/>
    <w:rsid w:val="008C2079"/>
    <w:rsid w:val="008D4611"/>
    <w:rsid w:val="008E5FE4"/>
    <w:rsid w:val="008E6E0F"/>
    <w:rsid w:val="00902774"/>
    <w:rsid w:val="00907339"/>
    <w:rsid w:val="00951386"/>
    <w:rsid w:val="00952685"/>
    <w:rsid w:val="00963303"/>
    <w:rsid w:val="00967914"/>
    <w:rsid w:val="0097733E"/>
    <w:rsid w:val="00977822"/>
    <w:rsid w:val="00983530"/>
    <w:rsid w:val="00984B08"/>
    <w:rsid w:val="009942A8"/>
    <w:rsid w:val="009B075E"/>
    <w:rsid w:val="009D4EC3"/>
    <w:rsid w:val="00A058C6"/>
    <w:rsid w:val="00A153D3"/>
    <w:rsid w:val="00A26C92"/>
    <w:rsid w:val="00A272D9"/>
    <w:rsid w:val="00A2783F"/>
    <w:rsid w:val="00A36564"/>
    <w:rsid w:val="00A474D2"/>
    <w:rsid w:val="00A47AB4"/>
    <w:rsid w:val="00A54D9A"/>
    <w:rsid w:val="00A60A6F"/>
    <w:rsid w:val="00A82EB7"/>
    <w:rsid w:val="00A954B1"/>
    <w:rsid w:val="00A97397"/>
    <w:rsid w:val="00AA5C9E"/>
    <w:rsid w:val="00AA7E34"/>
    <w:rsid w:val="00AB3E1E"/>
    <w:rsid w:val="00AB52FB"/>
    <w:rsid w:val="00AE0A22"/>
    <w:rsid w:val="00AF2066"/>
    <w:rsid w:val="00B064E2"/>
    <w:rsid w:val="00B145A7"/>
    <w:rsid w:val="00B2147B"/>
    <w:rsid w:val="00B4285A"/>
    <w:rsid w:val="00B51A3F"/>
    <w:rsid w:val="00B648AF"/>
    <w:rsid w:val="00B74AD1"/>
    <w:rsid w:val="00B90B59"/>
    <w:rsid w:val="00BA2429"/>
    <w:rsid w:val="00BB73D4"/>
    <w:rsid w:val="00BB7CC2"/>
    <w:rsid w:val="00BD2A1F"/>
    <w:rsid w:val="00BF0406"/>
    <w:rsid w:val="00C11C05"/>
    <w:rsid w:val="00C31662"/>
    <w:rsid w:val="00C566E9"/>
    <w:rsid w:val="00C62D1E"/>
    <w:rsid w:val="00C83854"/>
    <w:rsid w:val="00C950D4"/>
    <w:rsid w:val="00CA69D6"/>
    <w:rsid w:val="00CB1A26"/>
    <w:rsid w:val="00CC291D"/>
    <w:rsid w:val="00CF3A9F"/>
    <w:rsid w:val="00D21E27"/>
    <w:rsid w:val="00D22C8E"/>
    <w:rsid w:val="00D43B6D"/>
    <w:rsid w:val="00D52A8D"/>
    <w:rsid w:val="00D564FB"/>
    <w:rsid w:val="00D643A5"/>
    <w:rsid w:val="00D737D9"/>
    <w:rsid w:val="00D7440A"/>
    <w:rsid w:val="00D8591E"/>
    <w:rsid w:val="00D86587"/>
    <w:rsid w:val="00DA7674"/>
    <w:rsid w:val="00DB3B62"/>
    <w:rsid w:val="00DC19F6"/>
    <w:rsid w:val="00DC64F5"/>
    <w:rsid w:val="00DD54F7"/>
    <w:rsid w:val="00DE7F8F"/>
    <w:rsid w:val="00DF04DC"/>
    <w:rsid w:val="00E10309"/>
    <w:rsid w:val="00E23C25"/>
    <w:rsid w:val="00E25F6A"/>
    <w:rsid w:val="00E312E1"/>
    <w:rsid w:val="00E3367B"/>
    <w:rsid w:val="00E37E56"/>
    <w:rsid w:val="00E408D6"/>
    <w:rsid w:val="00E45BCC"/>
    <w:rsid w:val="00E51319"/>
    <w:rsid w:val="00E51633"/>
    <w:rsid w:val="00E55A68"/>
    <w:rsid w:val="00E634E8"/>
    <w:rsid w:val="00E6583F"/>
    <w:rsid w:val="00E803B9"/>
    <w:rsid w:val="00EC5786"/>
    <w:rsid w:val="00ED37F2"/>
    <w:rsid w:val="00EE0E73"/>
    <w:rsid w:val="00EF030A"/>
    <w:rsid w:val="00F03DFA"/>
    <w:rsid w:val="00F075D1"/>
    <w:rsid w:val="00F10623"/>
    <w:rsid w:val="00F10BFF"/>
    <w:rsid w:val="00F22039"/>
    <w:rsid w:val="00F5102B"/>
    <w:rsid w:val="00F53557"/>
    <w:rsid w:val="00F8017E"/>
    <w:rsid w:val="00F805C6"/>
    <w:rsid w:val="00F92582"/>
    <w:rsid w:val="00FB0E13"/>
    <w:rsid w:val="00FB15A1"/>
    <w:rsid w:val="00FB28C7"/>
    <w:rsid w:val="00FB2B7A"/>
    <w:rsid w:val="00FB2F3B"/>
    <w:rsid w:val="00FB41AC"/>
    <w:rsid w:val="00FC44C9"/>
    <w:rsid w:val="00FC560A"/>
    <w:rsid w:val="00FD212F"/>
    <w:rsid w:val="00FD4506"/>
    <w:rsid w:val="00FE1915"/>
    <w:rsid w:val="00FE47FA"/>
    <w:rsid w:val="00FE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E318A"/>
  <w15:docId w15:val="{B5C8F91E-51C2-41AC-AFFA-AE6C32D7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91D"/>
    <w:rPr>
      <w:rFonts w:ascii="Verdana" w:hAnsi="Verdana" w:cs="Tahoma"/>
      <w:lang w:val="hr-HR"/>
    </w:rPr>
  </w:style>
  <w:style w:type="paragraph" w:styleId="Heading1">
    <w:name w:val="heading 1"/>
    <w:basedOn w:val="Normal"/>
    <w:next w:val="Normal"/>
    <w:qFormat/>
    <w:rsid w:val="00185752"/>
    <w:pPr>
      <w:keepNext/>
      <w:jc w:val="right"/>
      <w:outlineLvl w:val="0"/>
    </w:pPr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qFormat/>
    <w:rsid w:val="00D26142"/>
    <w:pPr>
      <w:keepNext/>
      <w:outlineLvl w:val="1"/>
    </w:pPr>
    <w:rPr>
      <w:rFonts w:ascii="Arial" w:hAnsi="Arial" w:cs="Times New Roman"/>
      <w:b/>
      <w:i/>
      <w:sz w:val="28"/>
    </w:rPr>
  </w:style>
  <w:style w:type="paragraph" w:styleId="Heading3">
    <w:name w:val="heading 3"/>
    <w:basedOn w:val="Normal"/>
    <w:next w:val="Normal"/>
    <w:qFormat/>
    <w:rsid w:val="0018575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185752"/>
    <w:pPr>
      <w:spacing w:before="240" w:after="60"/>
      <w:outlineLvl w:val="4"/>
    </w:pPr>
    <w:rPr>
      <w:rFonts w:ascii="Times New Roman" w:hAnsi="Times New Roman" w:cs="Times New Roman"/>
      <w:b/>
      <w:bCs/>
      <w:i/>
      <w:iCs/>
      <w:sz w:val="26"/>
      <w:szCs w:val="26"/>
      <w:lang w:val="en-US"/>
    </w:rPr>
  </w:style>
  <w:style w:type="paragraph" w:styleId="Heading7">
    <w:name w:val="heading 7"/>
    <w:basedOn w:val="Normal"/>
    <w:next w:val="Normal"/>
    <w:qFormat/>
    <w:rsid w:val="00185752"/>
    <w:pPr>
      <w:spacing w:before="240" w:after="60"/>
      <w:outlineLvl w:val="6"/>
    </w:pPr>
    <w:rPr>
      <w:rFonts w:ascii="Times New Roman" w:hAnsi="Times New Roman" w:cs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qFormat/>
    <w:rsid w:val="00185752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NormalChar">
    <w:name w:val="!0 Normal Char"/>
    <w:link w:val="0Normal"/>
    <w:qFormat/>
    <w:rsid w:val="00185752"/>
    <w:rPr>
      <w:lang w:val="en-GB" w:eastAsia="en-US" w:bidi="ar-SA"/>
    </w:rPr>
  </w:style>
  <w:style w:type="character" w:styleId="PageNumber">
    <w:name w:val="page number"/>
    <w:basedOn w:val="DefaultParagraphFont"/>
    <w:qFormat/>
    <w:rsid w:val="00185752"/>
  </w:style>
  <w:style w:type="character" w:customStyle="1" w:styleId="InternetLink">
    <w:name w:val="Internet Link"/>
    <w:rsid w:val="00C7362D"/>
    <w:rPr>
      <w:color w:val="0000FF"/>
      <w:u w:val="single"/>
    </w:rPr>
  </w:style>
  <w:style w:type="character" w:styleId="Strong">
    <w:name w:val="Strong"/>
    <w:qFormat/>
    <w:rsid w:val="00185752"/>
    <w:rPr>
      <w:b/>
      <w:bCs/>
    </w:rPr>
  </w:style>
  <w:style w:type="character" w:styleId="HTMLTypewriter">
    <w:name w:val="HTML Typewriter"/>
    <w:qFormat/>
    <w:rsid w:val="00185752"/>
    <w:rPr>
      <w:rFonts w:ascii="Courier New" w:eastAsia="Courier New" w:hAnsi="Courier New" w:cs="Courier New"/>
      <w:sz w:val="20"/>
      <w:szCs w:val="20"/>
    </w:rPr>
  </w:style>
  <w:style w:type="character" w:customStyle="1" w:styleId="6pt">
    <w:name w:val="6 pt"/>
    <w:qFormat/>
    <w:rsid w:val="0064023E"/>
    <w:rPr>
      <w:rFonts w:ascii="Verdana" w:hAnsi="Verdana"/>
      <w:color w:val="000000"/>
      <w:spacing w:val="0"/>
      <w:sz w:val="12"/>
      <w:szCs w:val="12"/>
    </w:rPr>
  </w:style>
  <w:style w:type="character" w:customStyle="1" w:styleId="BalloonTextChar">
    <w:name w:val="Balloon Text Char"/>
    <w:link w:val="BalloonText"/>
    <w:qFormat/>
    <w:rsid w:val="006A1FD1"/>
    <w:rPr>
      <w:rFonts w:ascii="Segoe U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31EC1"/>
    <w:rPr>
      <w:rFonts w:ascii="Verdana" w:hAnsi="Verdana" w:cs="Tahoma"/>
      <w:lang w:val="hr-HR"/>
    </w:rPr>
  </w:style>
  <w:style w:type="character" w:styleId="CommentReference">
    <w:name w:val="annotation reference"/>
    <w:basedOn w:val="DefaultParagraphFont"/>
    <w:qFormat/>
    <w:rsid w:val="0077243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772433"/>
    <w:rPr>
      <w:rFonts w:ascii="Verdana" w:hAnsi="Verdana" w:cs="Tahoma"/>
      <w:lang w:val="hr-HR"/>
    </w:rPr>
  </w:style>
  <w:style w:type="character" w:customStyle="1" w:styleId="CommentSubjectChar">
    <w:name w:val="Comment Subject Char"/>
    <w:basedOn w:val="CommentTextChar"/>
    <w:link w:val="CommentSubject"/>
    <w:qFormat/>
    <w:rsid w:val="00772433"/>
    <w:rPr>
      <w:rFonts w:ascii="Verdana" w:hAnsi="Verdana" w:cs="Tahoma"/>
      <w:b/>
      <w:bCs/>
      <w:lang w:val="hr-HR"/>
    </w:rPr>
  </w:style>
  <w:style w:type="character" w:customStyle="1" w:styleId="HeaderChar">
    <w:name w:val="Header Char"/>
    <w:basedOn w:val="DefaultParagraphFont"/>
    <w:link w:val="Header"/>
    <w:qFormat/>
    <w:rsid w:val="00CD78F9"/>
    <w:rPr>
      <w:sz w:val="24"/>
      <w:lang w:val="hr-HR"/>
    </w:rPr>
  </w:style>
  <w:style w:type="character" w:customStyle="1" w:styleId="m617193629210685310gmail-il">
    <w:name w:val="m_617193629210685310gmail-il"/>
    <w:basedOn w:val="DefaultParagraphFont"/>
    <w:qFormat/>
    <w:rsid w:val="00C7362D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b w:val="0"/>
      <w:i w:val="0"/>
      <w:color w:val="00000A"/>
      <w:sz w:val="22"/>
      <w:szCs w:val="22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eastAsia="Times New Roman" w:cs="Times New Roman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eastAsia="Times New Roma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eastAsia="Times New Roman" w:cs="Aria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eastAsia="Times New Roman" w:cs="Times New Roman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b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b/>
    </w:rPr>
  </w:style>
  <w:style w:type="character" w:customStyle="1" w:styleId="ListLabel54">
    <w:name w:val="ListLabel 54"/>
    <w:qFormat/>
    <w:rPr>
      <w:b/>
    </w:rPr>
  </w:style>
  <w:style w:type="character" w:customStyle="1" w:styleId="ListLabel55">
    <w:name w:val="ListLabel 55"/>
    <w:qFormat/>
    <w:rPr>
      <w:rFonts w:ascii="Arial" w:hAnsi="Arial" w:cs="Symbol"/>
      <w:b/>
      <w:sz w:val="18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ascii="Arial" w:hAnsi="Arial"/>
      <w:b/>
      <w:sz w:val="18"/>
    </w:rPr>
  </w:style>
  <w:style w:type="character" w:customStyle="1" w:styleId="ListLabel65">
    <w:name w:val="ListLabel 65"/>
    <w:qFormat/>
    <w:rPr>
      <w:rFonts w:ascii="Arial" w:hAnsi="Arial" w:cs="Symbol"/>
      <w:sz w:val="18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ascii="Arial" w:hAnsi="Arial"/>
      <w:b/>
      <w:sz w:val="18"/>
    </w:rPr>
  </w:style>
  <w:style w:type="character" w:customStyle="1" w:styleId="ListLabel75">
    <w:name w:val="ListLabel 75"/>
    <w:qFormat/>
    <w:rPr>
      <w:rFonts w:ascii="Arial" w:hAnsi="Arial"/>
      <w:b/>
      <w:sz w:val="18"/>
    </w:rPr>
  </w:style>
  <w:style w:type="character" w:customStyle="1" w:styleId="ListLabel76">
    <w:name w:val="ListLabel 76"/>
    <w:qFormat/>
    <w:rPr>
      <w:b/>
    </w:rPr>
  </w:style>
  <w:style w:type="character" w:customStyle="1" w:styleId="ListLabel77">
    <w:name w:val="ListLabel 77"/>
    <w:qFormat/>
    <w:rPr>
      <w:rFonts w:ascii="Arial" w:hAnsi="Arial" w:cs="Symbol"/>
      <w:sz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185752"/>
    <w:pPr>
      <w:spacing w:after="120"/>
    </w:pPr>
    <w:rPr>
      <w:rFonts w:ascii="Times New Roman" w:hAnsi="Times New Roman" w:cs="Times New Roman"/>
      <w:sz w:val="24"/>
      <w:szCs w:val="24"/>
      <w:lang w:val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rsid w:val="00D26142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D2614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semiHidden/>
    <w:qFormat/>
    <w:rsid w:val="00185752"/>
    <w:rPr>
      <w:rFonts w:ascii="Times New Roman" w:hAnsi="Times New Roman" w:cs="Times New Roman"/>
      <w:lang w:val="en-US"/>
    </w:rPr>
  </w:style>
  <w:style w:type="paragraph" w:styleId="BodyTextIndent">
    <w:name w:val="Body Text Indent"/>
    <w:basedOn w:val="Normal"/>
    <w:rsid w:val="00185752"/>
    <w:pPr>
      <w:tabs>
        <w:tab w:val="left" w:pos="0"/>
        <w:tab w:val="right" w:leader="dot" w:pos="8640"/>
      </w:tabs>
      <w:ind w:hanging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qFormat/>
    <w:rsid w:val="00185752"/>
    <w:pPr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0Normal">
    <w:name w:val="!0 Normal"/>
    <w:link w:val="0NormalChar"/>
    <w:qFormat/>
    <w:rsid w:val="00185752"/>
    <w:rPr>
      <w:lang w:val="en-GB"/>
    </w:rPr>
  </w:style>
  <w:style w:type="paragraph" w:customStyle="1" w:styleId="BankNormal">
    <w:name w:val="BankNormal"/>
    <w:basedOn w:val="Normal"/>
    <w:qFormat/>
    <w:rsid w:val="00185752"/>
    <w:pPr>
      <w:spacing w:after="240"/>
    </w:pPr>
    <w:rPr>
      <w:rFonts w:ascii="Times New Roman" w:hAnsi="Times New Roman" w:cs="Times New Roman"/>
      <w:sz w:val="24"/>
      <w:szCs w:val="24"/>
      <w:lang w:val="en-US"/>
    </w:rPr>
  </w:style>
  <w:style w:type="paragraph" w:styleId="BodyTextIndent2">
    <w:name w:val="Body Text Indent 2"/>
    <w:basedOn w:val="Normal"/>
    <w:qFormat/>
    <w:rsid w:val="00185752"/>
    <w:pPr>
      <w:spacing w:after="120" w:line="480" w:lineRule="auto"/>
      <w:ind w:left="28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Linespacing15lines">
    <w:name w:val="Style Line spacing:  1.5 lines"/>
    <w:basedOn w:val="Normal"/>
    <w:qFormat/>
    <w:rsid w:val="00185752"/>
    <w:pPr>
      <w:jc w:val="both"/>
    </w:pPr>
    <w:rPr>
      <w:rFonts w:ascii="Times New Roman" w:hAnsi="Times New Roman" w:cs="Arial"/>
      <w:sz w:val="22"/>
      <w:szCs w:val="22"/>
    </w:rPr>
  </w:style>
  <w:style w:type="paragraph" w:customStyle="1" w:styleId="T-98-2">
    <w:name w:val="T-9/8-2"/>
    <w:qFormat/>
    <w:rsid w:val="00185752"/>
    <w:pPr>
      <w:widowControl w:val="0"/>
      <w:tabs>
        <w:tab w:val="left" w:pos="2153"/>
      </w:tabs>
      <w:spacing w:after="43"/>
      <w:ind w:firstLine="342"/>
      <w:jc w:val="both"/>
    </w:pPr>
    <w:rPr>
      <w:rFonts w:ascii="Times-NewRoman" w:hAnsi="Times-NewRoman"/>
      <w:sz w:val="19"/>
      <w:szCs w:val="19"/>
    </w:rPr>
  </w:style>
  <w:style w:type="paragraph" w:styleId="NormalWeb">
    <w:name w:val="Normal (Web)"/>
    <w:basedOn w:val="Normal"/>
    <w:qFormat/>
    <w:rsid w:val="00185752"/>
    <w:pPr>
      <w:spacing w:beforeAutospacing="1" w:afterAutospacing="1"/>
    </w:pPr>
    <w:rPr>
      <w:rFonts w:ascii="Times New Roman" w:eastAsia="PMingLiU" w:hAnsi="Times New Roman" w:cs="Times New Roman"/>
      <w:color w:val="000000"/>
      <w:sz w:val="24"/>
      <w:szCs w:val="24"/>
      <w:lang w:eastAsia="zh-TW"/>
    </w:rPr>
  </w:style>
  <w:style w:type="paragraph" w:styleId="Title">
    <w:name w:val="Title"/>
    <w:basedOn w:val="Normal"/>
    <w:qFormat/>
    <w:rsid w:val="00185752"/>
    <w:pPr>
      <w:jc w:val="center"/>
    </w:pPr>
    <w:rPr>
      <w:rFonts w:ascii="Times New Roman" w:hAnsi="Times New Roman" w:cs="Times New Roman"/>
      <w:b/>
      <w:bCs/>
      <w:sz w:val="32"/>
      <w:szCs w:val="32"/>
    </w:rPr>
  </w:style>
  <w:style w:type="paragraph" w:styleId="Subtitle">
    <w:name w:val="Subtitle"/>
    <w:basedOn w:val="Normal"/>
    <w:qFormat/>
    <w:rsid w:val="00185752"/>
    <w:pPr>
      <w:jc w:val="center"/>
    </w:pPr>
    <w:rPr>
      <w:rFonts w:ascii="Times New Roman" w:hAnsi="Times New Roman" w:cs="Times New Roman"/>
      <w:b/>
      <w:sz w:val="24"/>
      <w:lang w:eastAsia="zh-TW"/>
    </w:rPr>
  </w:style>
  <w:style w:type="paragraph" w:styleId="BodyText3">
    <w:name w:val="Body Text 3"/>
    <w:basedOn w:val="Normal"/>
    <w:qFormat/>
    <w:rsid w:val="00185752"/>
    <w:pPr>
      <w:spacing w:after="120"/>
    </w:pPr>
    <w:rPr>
      <w:rFonts w:ascii="Times New Roman" w:hAnsi="Times New Roman" w:cs="Times New Roman"/>
      <w:sz w:val="16"/>
      <w:szCs w:val="16"/>
      <w:lang w:eastAsia="hr-HR"/>
    </w:rPr>
  </w:style>
  <w:style w:type="paragraph" w:styleId="ListBullet">
    <w:name w:val="List Bullet"/>
    <w:basedOn w:val="Normal"/>
    <w:qFormat/>
    <w:rsid w:val="00185752"/>
    <w:pPr>
      <w:spacing w:before="60" w:after="60" w:line="220" w:lineRule="atLeast"/>
    </w:pPr>
    <w:rPr>
      <w:rFonts w:cs="Times New Roman"/>
      <w:sz w:val="18"/>
      <w:lang w:val="en-GB"/>
    </w:rPr>
  </w:style>
  <w:style w:type="paragraph" w:styleId="HTMLPreformatted">
    <w:name w:val="HTML Preformatted"/>
    <w:basedOn w:val="Normal"/>
    <w:qFormat/>
    <w:rsid w:val="001857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lang w:val="en-US"/>
    </w:rPr>
  </w:style>
  <w:style w:type="paragraph" w:customStyle="1" w:styleId="Table">
    <w:name w:val="Table"/>
    <w:basedOn w:val="Normal"/>
    <w:qFormat/>
    <w:rsid w:val="00185752"/>
    <w:pPr>
      <w:keepLines/>
      <w:spacing w:before="60" w:after="60"/>
      <w:jc w:val="both"/>
    </w:pPr>
    <w:rPr>
      <w:rFonts w:ascii="Times New Roman" w:hAnsi="Times New Roman" w:cs="Times New Roman"/>
      <w:lang w:val="en-US"/>
    </w:rPr>
  </w:style>
  <w:style w:type="paragraph" w:customStyle="1" w:styleId="Heading1a">
    <w:name w:val="Heading 1a"/>
    <w:basedOn w:val="Normal"/>
    <w:next w:val="Normal"/>
    <w:qFormat/>
    <w:rsid w:val="00185752"/>
    <w:pPr>
      <w:keepNext/>
      <w:keepLines/>
      <w:spacing w:before="1440" w:after="240"/>
      <w:jc w:val="center"/>
      <w:outlineLvl w:val="0"/>
    </w:pPr>
    <w:rPr>
      <w:rFonts w:ascii="Times New Roman" w:hAnsi="Times New Roman" w:cs="Times New Roman"/>
      <w:b/>
      <w:caps/>
      <w:sz w:val="32"/>
      <w:szCs w:val="24"/>
      <w:lang w:val="en-US"/>
    </w:rPr>
  </w:style>
  <w:style w:type="paragraph" w:customStyle="1" w:styleId="MainParanoChapter">
    <w:name w:val="Main Para no Chapter #"/>
    <w:basedOn w:val="Normal"/>
    <w:qFormat/>
    <w:rsid w:val="00185752"/>
    <w:pPr>
      <w:tabs>
        <w:tab w:val="left" w:pos="720"/>
      </w:tabs>
      <w:spacing w:after="240"/>
      <w:ind w:left="720" w:hanging="720"/>
      <w:outlineLvl w:val="1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1underX">
    <w:name w:val="Sub-Para 1 under X."/>
    <w:basedOn w:val="Normal"/>
    <w:qFormat/>
    <w:rsid w:val="00185752"/>
    <w:pPr>
      <w:tabs>
        <w:tab w:val="left" w:pos="1080"/>
      </w:tabs>
      <w:spacing w:after="240"/>
      <w:ind w:left="720" w:hanging="360"/>
      <w:outlineLvl w:val="2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2underX">
    <w:name w:val="Sub-Para 2 under X."/>
    <w:basedOn w:val="Normal"/>
    <w:qFormat/>
    <w:rsid w:val="00185752"/>
    <w:pPr>
      <w:tabs>
        <w:tab w:val="left" w:pos="1800"/>
      </w:tabs>
      <w:spacing w:after="240"/>
      <w:ind w:left="1080" w:hanging="360"/>
      <w:outlineLvl w:val="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3underX">
    <w:name w:val="Sub-Para 3 under X."/>
    <w:basedOn w:val="Normal"/>
    <w:qFormat/>
    <w:rsid w:val="00185752"/>
    <w:pPr>
      <w:tabs>
        <w:tab w:val="left" w:pos="1440"/>
      </w:tabs>
      <w:spacing w:after="240"/>
      <w:ind w:left="1440" w:hanging="360"/>
      <w:outlineLvl w:val="4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4underX">
    <w:name w:val="Sub-Para 4 under X."/>
    <w:basedOn w:val="Normal"/>
    <w:qFormat/>
    <w:rsid w:val="00185752"/>
    <w:pPr>
      <w:spacing w:after="240"/>
      <w:outlineLvl w:val="5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BodyTextBoldSmallcaps">
    <w:name w:val="Style Body Text + Bold Small caps"/>
    <w:basedOn w:val="BodyText"/>
    <w:qFormat/>
    <w:rsid w:val="00185752"/>
    <w:pPr>
      <w:tabs>
        <w:tab w:val="left" w:pos="0"/>
      </w:tabs>
      <w:spacing w:after="0" w:line="300" w:lineRule="exact"/>
      <w:ind w:right="26"/>
      <w:jc w:val="both"/>
    </w:pPr>
    <w:rPr>
      <w:b/>
      <w:bCs/>
      <w:smallCaps/>
      <w:lang w:val="en-GB"/>
    </w:rPr>
  </w:style>
  <w:style w:type="paragraph" w:customStyle="1" w:styleId="StyleBodyTextBoldSmallcapsAfter6pt">
    <w:name w:val="Style Body Text + Bold Small caps After:  6 pt"/>
    <w:basedOn w:val="BodyText"/>
    <w:autoRedefine/>
    <w:qFormat/>
    <w:rsid w:val="00185752"/>
    <w:pPr>
      <w:tabs>
        <w:tab w:val="left" w:pos="540"/>
      </w:tabs>
      <w:spacing w:before="360" w:after="240" w:line="300" w:lineRule="exact"/>
      <w:ind w:right="28"/>
      <w:jc w:val="both"/>
    </w:pPr>
    <w:rPr>
      <w:b/>
      <w:bCs/>
      <w:smallCaps/>
      <w:szCs w:val="20"/>
      <w:lang w:val="en-GB"/>
    </w:rPr>
  </w:style>
  <w:style w:type="paragraph" w:customStyle="1" w:styleId="tekst11px">
    <w:name w:val="tekst11px"/>
    <w:basedOn w:val="Normal"/>
    <w:qFormat/>
    <w:rsid w:val="00ED2FFD"/>
    <w:pPr>
      <w:spacing w:beforeAutospacing="1" w:afterAutospacing="1"/>
    </w:pPr>
    <w:rPr>
      <w:rFonts w:cs="Times New Roman"/>
      <w:color w:val="333333"/>
      <w:sz w:val="17"/>
      <w:szCs w:val="17"/>
      <w:lang w:eastAsia="hr-HR"/>
    </w:rPr>
  </w:style>
  <w:style w:type="paragraph" w:customStyle="1" w:styleId="Seminaritext">
    <w:name w:val="Seminari text"/>
    <w:basedOn w:val="Normal"/>
    <w:qFormat/>
    <w:rsid w:val="0064023E"/>
    <w:pPr>
      <w:widowControl w:val="0"/>
      <w:spacing w:after="113" w:line="260" w:lineRule="atLeast"/>
      <w:jc w:val="both"/>
      <w:textAlignment w:val="baseline"/>
    </w:pPr>
    <w:rPr>
      <w:rFonts w:cs="Times New Roman"/>
      <w:color w:val="000000"/>
      <w:sz w:val="16"/>
      <w:szCs w:val="16"/>
      <w:lang w:val="en-US"/>
    </w:rPr>
  </w:style>
  <w:style w:type="paragraph" w:customStyle="1" w:styleId="para7">
    <w:name w:val="para 7"/>
    <w:basedOn w:val="Normal"/>
    <w:qFormat/>
    <w:rsid w:val="0064023E"/>
    <w:pPr>
      <w:widowControl w:val="0"/>
      <w:tabs>
        <w:tab w:val="left" w:pos="1984"/>
        <w:tab w:val="right" w:pos="4800"/>
      </w:tabs>
      <w:spacing w:after="113" w:line="160" w:lineRule="atLeast"/>
      <w:ind w:left="1984" w:hanging="1701"/>
      <w:textAlignment w:val="baseline"/>
    </w:pPr>
    <w:rPr>
      <w:rFonts w:cs="Times New Roman"/>
      <w:color w:val="000000"/>
      <w:sz w:val="15"/>
      <w:szCs w:val="15"/>
      <w:lang w:eastAsia="hr-HR"/>
    </w:rPr>
  </w:style>
  <w:style w:type="paragraph" w:customStyle="1" w:styleId="uvodseminati">
    <w:name w:val="uvod seminati"/>
    <w:basedOn w:val="Normal"/>
    <w:qFormat/>
    <w:rsid w:val="0064023E"/>
    <w:pPr>
      <w:widowControl w:val="0"/>
      <w:spacing w:after="113" w:line="220" w:lineRule="atLeast"/>
      <w:textAlignment w:val="baseline"/>
    </w:pPr>
    <w:rPr>
      <w:rFonts w:cs="Verdana"/>
      <w:b/>
      <w:bCs/>
      <w:i/>
      <w:iCs/>
      <w:color w:val="000000"/>
      <w:sz w:val="18"/>
      <w:szCs w:val="18"/>
      <w:lang w:eastAsia="hr-HR"/>
    </w:rPr>
  </w:style>
  <w:style w:type="paragraph" w:styleId="BalloonText">
    <w:name w:val="Balloon Text"/>
    <w:basedOn w:val="Normal"/>
    <w:link w:val="BalloonTextChar"/>
    <w:qFormat/>
    <w:rsid w:val="006A1F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70A5"/>
    <w:pPr>
      <w:ind w:left="720"/>
      <w:contextualSpacing/>
    </w:pPr>
  </w:style>
  <w:style w:type="paragraph" w:styleId="CommentText">
    <w:name w:val="annotation text"/>
    <w:basedOn w:val="Normal"/>
    <w:link w:val="CommentTextChar"/>
    <w:qFormat/>
    <w:rsid w:val="00772433"/>
  </w:style>
  <w:style w:type="paragraph" w:styleId="CommentSubject">
    <w:name w:val="annotation subject"/>
    <w:basedOn w:val="CommentText"/>
    <w:link w:val="CommentSubjectChar"/>
    <w:qFormat/>
    <w:rsid w:val="00772433"/>
    <w:rPr>
      <w:b/>
      <w:bCs/>
    </w:rPr>
  </w:style>
  <w:style w:type="table" w:styleId="TableGrid">
    <w:name w:val="Table Grid"/>
    <w:basedOn w:val="TableNormal"/>
    <w:rsid w:val="00D26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18575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qFormat/>
    <w:rsid w:val="00E51319"/>
    <w:pPr>
      <w:suppressAutoHyphens/>
      <w:jc w:val="both"/>
      <w:textAlignment w:val="baseline"/>
    </w:pPr>
    <w:rPr>
      <w:sz w:val="24"/>
      <w:szCs w:val="24"/>
      <w:lang w:val="hr-HR" w:eastAsia="hr-HR"/>
    </w:rPr>
  </w:style>
  <w:style w:type="character" w:styleId="Hyperlink">
    <w:name w:val="Hyperlink"/>
    <w:basedOn w:val="DefaultParagraphFont"/>
    <w:rsid w:val="003E67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2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79F2E71BF344395DB17DCC8A2F8F6" ma:contentTypeVersion="17" ma:contentTypeDescription="Create a new document." ma:contentTypeScope="" ma:versionID="95a0ef2fa1afc1535815f8103852d0c6">
  <xsd:schema xmlns:xsd="http://www.w3.org/2001/XMLSchema" xmlns:xs="http://www.w3.org/2001/XMLSchema" xmlns:p="http://schemas.microsoft.com/office/2006/metadata/properties" xmlns:ns2="e3c8cc2c-5c83-408e-bac6-930f30c27bcb" xmlns:ns3="d6899c41-1156-4ceb-9314-2043558865ae" targetNamespace="http://schemas.microsoft.com/office/2006/metadata/properties" ma:root="true" ma:fieldsID="106c903eed25ef2d1075c9ff8d360647" ns2:_="" ns3:_="">
    <xsd:import namespace="e3c8cc2c-5c83-408e-bac6-930f30c27bcb"/>
    <xsd:import namespace="d6899c41-1156-4ceb-9314-2043558865ae"/>
    <xsd:element name="properties">
      <xsd:complexType>
        <xsd:sequence>
          <xsd:element name="documentManagement">
            <xsd:complexType>
              <xsd:all>
                <xsd:element ref="ns2:Smjer" minOccurs="0"/>
                <xsd:element ref="ns2:Semestarbroj" minOccurs="0"/>
                <xsd:element ref="ns2:Semestar" minOccurs="0"/>
                <xsd:element ref="ns2:Obavezni_x002d_Izborni" minOccurs="0"/>
                <xsd:element ref="ns2:Katedra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8cc2c-5c83-408e-bac6-930f30c27bcb" elementFormDefault="qualified">
    <xsd:import namespace="http://schemas.microsoft.com/office/2006/documentManagement/types"/>
    <xsd:import namespace="http://schemas.microsoft.com/office/infopath/2007/PartnerControls"/>
    <xsd:element name="Smjer" ma:index="8" nillable="true" ma:displayName="Smjer" ma:format="Dropdown" ma:internalName="Smjer">
      <xsd:simpleType>
        <xsd:restriction base="dms:Text">
          <xsd:maxLength value="255"/>
        </xsd:restriction>
      </xsd:simpleType>
    </xsd:element>
    <xsd:element name="Semestarbroj" ma:index="9" nillable="true" ma:displayName="Semestar broj" ma:format="Dropdown" ma:internalName="Semestarbroj" ma:percentage="FALSE">
      <xsd:simpleType>
        <xsd:restriction base="dms:Number"/>
      </xsd:simpleType>
    </xsd:element>
    <xsd:element name="Semestar" ma:index="10" nillable="true" ma:displayName="Semestar" ma:format="Dropdown" ma:internalName="Semestar">
      <xsd:simpleType>
        <xsd:restriction base="dms:Text">
          <xsd:maxLength value="255"/>
        </xsd:restriction>
      </xsd:simpleType>
    </xsd:element>
    <xsd:element name="Obavezni_x002d_Izborni" ma:index="11" nillable="true" ma:displayName="Obavezni-Izborni" ma:format="Dropdown" ma:internalName="Obavezni_x002d_Izborni">
      <xsd:simpleType>
        <xsd:restriction base="dms:Text">
          <xsd:maxLength value="255"/>
        </xsd:restriction>
      </xsd:simpleType>
    </xsd:element>
    <xsd:element name="Katedra" ma:index="12" nillable="true" ma:displayName="Katedra" ma:format="Dropdown" ma:indexed="true" ma:internalName="Katedra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1e3eca1-a772-475b-ad39-cfccd29cc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99c41-1156-4ceb-9314-2043558865a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da5c33-f1f4-487b-9702-cfc9d51b2222}" ma:internalName="TaxCatchAll" ma:showField="CatchAllData" ma:web="d6899c41-1156-4ceb-9314-204355886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bavezni_x002d_Izborni xmlns="e3c8cc2c-5c83-408e-bac6-930f30c27bcb" xsi:nil="true"/>
    <Smjer xmlns="e3c8cc2c-5c83-408e-bac6-930f30c27bcb" xsi:nil="true"/>
    <lcf76f155ced4ddcb4097134ff3c332f xmlns="e3c8cc2c-5c83-408e-bac6-930f30c27bcb">
      <Terms xmlns="http://schemas.microsoft.com/office/infopath/2007/PartnerControls"/>
    </lcf76f155ced4ddcb4097134ff3c332f>
    <Semestar xmlns="e3c8cc2c-5c83-408e-bac6-930f30c27bcb" xsi:nil="true"/>
    <TaxCatchAll xmlns="d6899c41-1156-4ceb-9314-2043558865ae" xsi:nil="true"/>
    <Katedra xmlns="e3c8cc2c-5c83-408e-bac6-930f30c27bcb" xsi:nil="true"/>
    <Semestarbroj xmlns="e3c8cc2c-5c83-408e-bac6-930f30c27bcb" xsi:nil="true"/>
  </documentManagement>
</p:properties>
</file>

<file path=customXml/itemProps1.xml><?xml version="1.0" encoding="utf-8"?>
<ds:datastoreItem xmlns:ds="http://schemas.openxmlformats.org/officeDocument/2006/customXml" ds:itemID="{A296B378-CEB6-4F74-8D36-07A4BD35D7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3AF40-88B0-4F5B-BF7B-D29E63C1EA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144E98-56FB-44BD-87F6-D1ABF3B14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8cc2c-5c83-408e-bac6-930f30c27bcb"/>
    <ds:schemaRef ds:uri="d6899c41-1156-4ceb-9314-204355886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8DD7A4-DB97-4090-BDF1-1624222002D3}">
  <ds:schemaRefs>
    <ds:schemaRef ds:uri="http://schemas.microsoft.com/office/2006/metadata/properties"/>
    <ds:schemaRef ds:uri="http://schemas.microsoft.com/office/infopath/2007/PartnerControls"/>
    <ds:schemaRef ds:uri="e3c8cc2c-5c83-408e-bac6-930f30c27bcb"/>
    <ds:schemaRef ds:uri="d6899c41-1156-4ceb-9314-2043558865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ebra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Regvart</dc:creator>
  <dc:description/>
  <cp:lastModifiedBy>Silvio Papić</cp:lastModifiedBy>
  <cp:revision>98</cp:revision>
  <cp:lastPrinted>2024-10-17T11:35:00Z</cp:lastPrinted>
  <dcterms:created xsi:type="dcterms:W3CDTF">2023-04-13T13:59:00Z</dcterms:created>
  <dcterms:modified xsi:type="dcterms:W3CDTF">2024-10-17T11:35:00Z</dcterms:modified>
  <dc:language>hr-H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lge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3E79F2E71BF344395DB17DCC8A2F8F6</vt:lpwstr>
  </property>
</Properties>
</file>